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552EC3" w14:textId="77777777" w:rsidR="0065099C" w:rsidRDefault="00000000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G Times" w:eastAsia="SimSun" w:hAnsi="CG Times" w:cs="Times New Roman"/>
          <w:sz w:val="24"/>
          <w:szCs w:val="20"/>
        </w:rPr>
        <w:fldChar w:fldCharType="begin"/>
      </w:r>
      <w:r>
        <w:rPr>
          <w:rFonts w:ascii="CG Times" w:eastAsia="SimSun" w:hAnsi="CG Times" w:cs="Times New Roman"/>
          <w:sz w:val="24"/>
          <w:szCs w:val="20"/>
        </w:rPr>
        <w:instrText xml:space="preserve"> INCLUDEPICTURE "https://www.futureskills.co.nz/_resources/themes/simple/images/web/FutureSkillsLogo.png" \* MERGEFORMATINET </w:instrText>
      </w:r>
      <w:r>
        <w:rPr>
          <w:rFonts w:ascii="CG Times" w:eastAsia="SimSun" w:hAnsi="CG Times" w:cs="Times New Roman"/>
          <w:sz w:val="24"/>
          <w:szCs w:val="20"/>
        </w:rPr>
        <w:fldChar w:fldCharType="separate"/>
      </w:r>
      <w:r>
        <w:rPr>
          <w:rFonts w:ascii="CG Times" w:eastAsia="SimSun" w:hAnsi="CG Times" w:cs="Times New Roman"/>
          <w:noProof/>
          <w:sz w:val="24"/>
          <w:szCs w:val="20"/>
        </w:rPr>
        <w:drawing>
          <wp:inline distT="0" distB="0" distL="0" distR="0" wp14:anchorId="6D55DD01" wp14:editId="120C69A6">
            <wp:extent cx="3342005" cy="690245"/>
            <wp:effectExtent l="0" t="0" r="10795" b="14605"/>
            <wp:docPr id="532600865" name="Picture 1" descr="Home - Future Skil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600865" name="Picture 1" descr="Home - Future Skill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0900" cy="710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G Times" w:eastAsia="SimSun" w:hAnsi="CG Times" w:cs="Times New Roman"/>
          <w:sz w:val="24"/>
          <w:szCs w:val="20"/>
        </w:rPr>
        <w:fldChar w:fldCharType="end"/>
      </w:r>
    </w:p>
    <w:p w14:paraId="17EFA457" w14:textId="77777777" w:rsidR="0065099C" w:rsidRDefault="00000000">
      <w:pPr>
        <w:spacing w:after="0" w:line="240" w:lineRule="auto"/>
        <w:jc w:val="center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p w14:paraId="5F806B9B" w14:textId="77777777" w:rsidR="0065099C" w:rsidRDefault="0065099C">
      <w:pPr>
        <w:spacing w:after="0" w:line="240" w:lineRule="auto"/>
        <w:jc w:val="center"/>
        <w:rPr>
          <w:lang w:val="en-US"/>
        </w:rPr>
      </w:pPr>
    </w:p>
    <w:p w14:paraId="5CACF685" w14:textId="77777777" w:rsidR="0065099C" w:rsidRDefault="00000000">
      <w:pPr>
        <w:spacing w:after="0" w:line="240" w:lineRule="auto"/>
        <w:jc w:val="center"/>
        <w:rPr>
          <w:b/>
          <w:sz w:val="44"/>
        </w:rPr>
      </w:pPr>
      <w:r>
        <w:rPr>
          <w:b/>
          <w:sz w:val="44"/>
        </w:rPr>
        <w:t>MAMC01801 Capabilities for Managers</w:t>
      </w:r>
    </w:p>
    <w:p w14:paraId="727A24A7" w14:textId="77777777" w:rsidR="0065099C" w:rsidRDefault="00000000">
      <w:pPr>
        <w:spacing w:after="0" w:line="240" w:lineRule="auto"/>
        <w:jc w:val="center"/>
        <w:rPr>
          <w:b/>
          <w:sz w:val="44"/>
          <w:lang w:val="en-AU"/>
        </w:rPr>
      </w:pPr>
      <w:r>
        <w:rPr>
          <w:b/>
          <w:sz w:val="44"/>
        </w:rPr>
        <w:t xml:space="preserve">Assignment 1 – </w:t>
      </w:r>
      <w:r>
        <w:rPr>
          <w:b/>
          <w:bCs/>
          <w:sz w:val="44"/>
          <w:lang w:val="en-AU"/>
        </w:rPr>
        <w:t>Critical evaluation</w:t>
      </w:r>
    </w:p>
    <w:p w14:paraId="52DD20CA" w14:textId="77777777" w:rsidR="0065099C" w:rsidRDefault="00000000">
      <w:pPr>
        <w:spacing w:after="0" w:line="240" w:lineRule="auto"/>
        <w:jc w:val="both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1213"/>
        <w:gridCol w:w="1189"/>
        <w:gridCol w:w="1386"/>
        <w:gridCol w:w="1122"/>
        <w:gridCol w:w="617"/>
        <w:gridCol w:w="576"/>
        <w:gridCol w:w="297"/>
        <w:gridCol w:w="263"/>
        <w:gridCol w:w="2685"/>
      </w:tblGrid>
      <w:tr w:rsidR="0065099C" w14:paraId="2C638DC2" w14:textId="77777777">
        <w:trPr>
          <w:trHeight w:val="30"/>
        </w:trPr>
        <w:tc>
          <w:tcPr>
            <w:tcW w:w="2410" w:type="dxa"/>
            <w:gridSpan w:val="3"/>
          </w:tcPr>
          <w:p w14:paraId="083FC49F" w14:textId="5F427040" w:rsidR="0065099C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 xml:space="preserve">Study Block </w:t>
            </w:r>
            <w:r w:rsidR="00B41388"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6946" w:type="dxa"/>
            <w:gridSpan w:val="7"/>
          </w:tcPr>
          <w:p w14:paraId="1166B612" w14:textId="75376360" w:rsidR="0065099C" w:rsidRDefault="00B41388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>October 7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 xml:space="preserve"> – </w:t>
            </w:r>
            <w:r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>November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 xml:space="preserve"> 2</w:t>
            </w:r>
            <w:r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>9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val="en-AU" w:eastAsia="zh-CN"/>
              </w:rPr>
              <w:t>, 202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4</w:t>
            </w:r>
          </w:p>
        </w:tc>
      </w:tr>
      <w:tr w:rsidR="0065099C" w14:paraId="1F4EAA0B" w14:textId="77777777">
        <w:trPr>
          <w:trHeight w:val="30"/>
        </w:trPr>
        <w:tc>
          <w:tcPr>
            <w:tcW w:w="2410" w:type="dxa"/>
            <w:gridSpan w:val="3"/>
          </w:tcPr>
          <w:p w14:paraId="02420E51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ate issued</w:t>
            </w:r>
          </w:p>
        </w:tc>
        <w:tc>
          <w:tcPr>
            <w:tcW w:w="6946" w:type="dxa"/>
            <w:gridSpan w:val="7"/>
          </w:tcPr>
          <w:p w14:paraId="3B2BEDCD" w14:textId="77777777" w:rsidR="0065099C" w:rsidRDefault="0065099C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</w:p>
        </w:tc>
      </w:tr>
      <w:tr w:rsidR="0065099C" w14:paraId="037722F1" w14:textId="77777777">
        <w:trPr>
          <w:trHeight w:val="30"/>
        </w:trPr>
        <w:tc>
          <w:tcPr>
            <w:tcW w:w="2410" w:type="dxa"/>
            <w:gridSpan w:val="3"/>
          </w:tcPr>
          <w:p w14:paraId="27DE26F0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ue date</w:t>
            </w:r>
          </w:p>
        </w:tc>
        <w:tc>
          <w:tcPr>
            <w:tcW w:w="3125" w:type="dxa"/>
            <w:gridSpan w:val="3"/>
          </w:tcPr>
          <w:p w14:paraId="10888ED8" w14:textId="63BE109A" w:rsidR="0065099C" w:rsidRDefault="00B41388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October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25</w:t>
            </w:r>
            <w:r w:rsidR="00C2525A"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 xml:space="preserve"> (Friday W3)</w:t>
            </w:r>
          </w:p>
        </w:tc>
        <w:tc>
          <w:tcPr>
            <w:tcW w:w="873" w:type="dxa"/>
            <w:gridSpan w:val="2"/>
          </w:tcPr>
          <w:p w14:paraId="61DCBD26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Time</w:t>
            </w:r>
          </w:p>
        </w:tc>
        <w:tc>
          <w:tcPr>
            <w:tcW w:w="2948" w:type="dxa"/>
            <w:gridSpan w:val="2"/>
          </w:tcPr>
          <w:p w14:paraId="6C513BFC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Before 11:59 PM</w:t>
            </w:r>
          </w:p>
        </w:tc>
      </w:tr>
      <w:tr w:rsidR="0065099C" w14:paraId="23811E92" w14:textId="77777777">
        <w:trPr>
          <w:trHeight w:val="30"/>
        </w:trPr>
        <w:tc>
          <w:tcPr>
            <w:tcW w:w="2410" w:type="dxa"/>
            <w:gridSpan w:val="3"/>
          </w:tcPr>
          <w:p w14:paraId="0C843CB7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Delivery:</w:t>
            </w:r>
          </w:p>
        </w:tc>
        <w:tc>
          <w:tcPr>
            <w:tcW w:w="6946" w:type="dxa"/>
            <w:gridSpan w:val="7"/>
          </w:tcPr>
          <w:p w14:paraId="4819DEB2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Submit to Turnitin via Moodle before deadline</w:t>
            </w:r>
          </w:p>
        </w:tc>
      </w:tr>
      <w:tr w:rsidR="0065099C" w14:paraId="47589C68" w14:textId="77777777">
        <w:trPr>
          <w:trHeight w:val="30"/>
        </w:trPr>
        <w:tc>
          <w:tcPr>
            <w:tcW w:w="2410" w:type="dxa"/>
            <w:gridSpan w:val="3"/>
          </w:tcPr>
          <w:p w14:paraId="2B7E7A97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ighting</w:t>
            </w:r>
          </w:p>
        </w:tc>
        <w:tc>
          <w:tcPr>
            <w:tcW w:w="6946" w:type="dxa"/>
            <w:gridSpan w:val="7"/>
          </w:tcPr>
          <w:p w14:paraId="2E31CB7F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20%</w:t>
            </w:r>
          </w:p>
        </w:tc>
      </w:tr>
      <w:tr w:rsidR="0065099C" w14:paraId="158A941E" w14:textId="77777777">
        <w:trPr>
          <w:trHeight w:val="30"/>
        </w:trPr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2D751062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Marks out of</w:t>
            </w:r>
          </w:p>
        </w:tc>
        <w:tc>
          <w:tcPr>
            <w:tcW w:w="6946" w:type="dxa"/>
            <w:gridSpan w:val="7"/>
            <w:tcBorders>
              <w:bottom w:val="single" w:sz="4" w:space="0" w:color="auto"/>
            </w:tcBorders>
          </w:tcPr>
          <w:p w14:paraId="7F0247D4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20</w:t>
            </w:r>
          </w:p>
        </w:tc>
      </w:tr>
      <w:tr w:rsidR="0065099C" w14:paraId="4C779841" w14:textId="77777777">
        <w:trPr>
          <w:trHeight w:val="30"/>
        </w:trPr>
        <w:tc>
          <w:tcPr>
            <w:tcW w:w="2410" w:type="dxa"/>
            <w:gridSpan w:val="3"/>
          </w:tcPr>
          <w:p w14:paraId="0060FF5F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Instructions</w:t>
            </w:r>
          </w:p>
        </w:tc>
        <w:tc>
          <w:tcPr>
            <w:tcW w:w="6946" w:type="dxa"/>
            <w:gridSpan w:val="7"/>
            <w:tcMar>
              <w:right w:w="0" w:type="dxa"/>
            </w:tcMar>
          </w:tcPr>
          <w:p w14:paraId="24318308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mplete this cover sheet and attach to you your assignment.</w:t>
            </w:r>
          </w:p>
          <w:p w14:paraId="1A7C8122" w14:textId="77777777" w:rsidR="0065099C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This assignment must be your own work.</w:t>
            </w:r>
          </w:p>
          <w:p w14:paraId="3572B232" w14:textId="77777777" w:rsidR="0065099C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llusion, copying or plagiarism may result in disciplinary action.</w:t>
            </w:r>
          </w:p>
          <w:p w14:paraId="0C2AEE86" w14:textId="77777777" w:rsidR="0065099C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 advise that you keep a copy of this assignment.</w:t>
            </w:r>
          </w:p>
          <w:p w14:paraId="660D53A8" w14:textId="77777777" w:rsidR="0065099C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ord limit is 2000</w:t>
            </w:r>
          </w:p>
          <w:p w14:paraId="284F5117" w14:textId="77777777" w:rsidR="0065099C" w:rsidRDefault="0065099C">
            <w:pPr>
              <w:spacing w:after="0" w:line="240" w:lineRule="auto"/>
              <w:contextualSpacing/>
              <w:rPr>
                <w:rFonts w:ascii="Arial" w:eastAsia="SimSun" w:hAnsi="Arial" w:cs="Arial"/>
                <w:color w:val="00B050"/>
                <w:sz w:val="24"/>
                <w:szCs w:val="24"/>
                <w:lang w:eastAsia="zh-CN"/>
              </w:rPr>
            </w:pPr>
          </w:p>
          <w:p w14:paraId="05E698E7" w14:textId="77777777" w:rsidR="0065099C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Refer to following website for reference related resources:</w:t>
            </w:r>
          </w:p>
          <w:p w14:paraId="7A849C92" w14:textId="28D1E311" w:rsidR="0065099C" w:rsidRDefault="0065099C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</w:p>
        </w:tc>
      </w:tr>
      <w:tr w:rsidR="0065099C" w14:paraId="4D2F0FD1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2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18E256" w14:textId="77777777" w:rsidR="0065099C" w:rsidRDefault="006509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6946" w:type="dxa"/>
            <w:gridSpan w:val="7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FC63A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I confirm that: </w:t>
            </w:r>
          </w:p>
          <w:p w14:paraId="4E544F66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is an original assessment and is entirely my own work. </w:t>
            </w:r>
          </w:p>
          <w:p w14:paraId="1376DBF7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Where ideas, tables, diagrams etc. of other writers have been used, I have acknowledged the source in every case. </w:t>
            </w:r>
          </w:p>
          <w:p w14:paraId="51E15963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assignment has not been, nor will be, submitted as assessed work for any other academic course. </w:t>
            </w:r>
          </w:p>
        </w:tc>
      </w:tr>
      <w:tr w:rsidR="0065099C" w14:paraId="2DC1C81F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7EB180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tudent’s Name</w:t>
            </w: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6C368C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ID No 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75516F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ignature </w:t>
            </w:r>
          </w:p>
        </w:tc>
      </w:tr>
      <w:tr w:rsidR="0065099C" w14:paraId="0D7E6727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271AF5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  <w:p w14:paraId="3D423712" w14:textId="77777777" w:rsidR="0065099C" w:rsidRDefault="0065099C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477000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A08E43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</w:tc>
      </w:tr>
      <w:tr w:rsidR="0065099C" w14:paraId="2100372C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1213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47E93B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Date</w:t>
            </w:r>
          </w:p>
        </w:tc>
        <w:tc>
          <w:tcPr>
            <w:tcW w:w="3697" w:type="dxa"/>
            <w:gridSpan w:val="3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CB60C3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1753" w:type="dxa"/>
            <w:gridSpan w:val="4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4BFAFE" w14:textId="77777777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Cohort Number 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E8E0AE" w14:textId="14D00F49" w:rsidR="0065099C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C2525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FS</w:t>
            </w:r>
            <w:r>
              <w:rPr>
                <w:rFonts w:ascii="Arial" w:eastAsia="Times New Roman" w:hAnsi="Arial" w:cs="Arial"/>
                <w:color w:val="D9D9D9" w:themeColor="background1" w:themeShade="D9"/>
                <w:sz w:val="24"/>
                <w:szCs w:val="24"/>
                <w:lang w:eastAsia="en-NZ"/>
              </w:rPr>
              <w:t>1 or 2 or 3</w:t>
            </w:r>
          </w:p>
        </w:tc>
      </w:tr>
    </w:tbl>
    <w:p w14:paraId="20516329" w14:textId="77777777" w:rsidR="0065099C" w:rsidRDefault="0065099C">
      <w:pPr>
        <w:pStyle w:val="Heading1"/>
        <w:rPr>
          <w:rFonts w:ascii="Arial" w:hAnsi="Arial" w:cs="Arial"/>
        </w:rPr>
      </w:pPr>
    </w:p>
    <w:sectPr w:rsidR="0065099C">
      <w:headerReference w:type="default" r:id="rId9"/>
      <w:pgSz w:w="11906" w:h="16838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09D731" w14:textId="77777777" w:rsidR="00F11F0D" w:rsidRDefault="00F11F0D">
      <w:pPr>
        <w:spacing w:line="240" w:lineRule="auto"/>
      </w:pPr>
      <w:r>
        <w:separator/>
      </w:r>
    </w:p>
  </w:endnote>
  <w:endnote w:type="continuationSeparator" w:id="0">
    <w:p w14:paraId="649CA30B" w14:textId="77777777" w:rsidR="00F11F0D" w:rsidRDefault="00F11F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BA4EBA" w14:textId="77777777" w:rsidR="00F11F0D" w:rsidRDefault="00F11F0D">
      <w:pPr>
        <w:spacing w:after="0"/>
      </w:pPr>
      <w:r>
        <w:separator/>
      </w:r>
    </w:p>
  </w:footnote>
  <w:footnote w:type="continuationSeparator" w:id="0">
    <w:p w14:paraId="48403E07" w14:textId="77777777" w:rsidR="00F11F0D" w:rsidRDefault="00F11F0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D9C41C" w14:textId="77777777" w:rsidR="0065099C" w:rsidRDefault="0065099C">
    <w:pPr>
      <w:pStyle w:val="Header"/>
    </w:pPr>
  </w:p>
  <w:p w14:paraId="424531C6" w14:textId="77777777" w:rsidR="0065099C" w:rsidRDefault="006509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56778"/>
    <w:multiLevelType w:val="multilevel"/>
    <w:tmpl w:val="0DD567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9277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MDc1NjY1NzI0NTNU0lEKTi0uzszPAymwrAUAttcdRSwAAAA="/>
  </w:docVars>
  <w:rsids>
    <w:rsidRoot w:val="003C4D56"/>
    <w:rsid w:val="000023F4"/>
    <w:rsid w:val="001379CA"/>
    <w:rsid w:val="00170ABC"/>
    <w:rsid w:val="001A4757"/>
    <w:rsid w:val="001B1197"/>
    <w:rsid w:val="001C69EC"/>
    <w:rsid w:val="002419E0"/>
    <w:rsid w:val="00254741"/>
    <w:rsid w:val="00260C34"/>
    <w:rsid w:val="002B36B2"/>
    <w:rsid w:val="002C3230"/>
    <w:rsid w:val="002E7BBB"/>
    <w:rsid w:val="003942C8"/>
    <w:rsid w:val="003A681C"/>
    <w:rsid w:val="003B51E9"/>
    <w:rsid w:val="003C4D56"/>
    <w:rsid w:val="003F28A2"/>
    <w:rsid w:val="0040015E"/>
    <w:rsid w:val="0047747C"/>
    <w:rsid w:val="00481D89"/>
    <w:rsid w:val="00485A5A"/>
    <w:rsid w:val="004F2780"/>
    <w:rsid w:val="005055E7"/>
    <w:rsid w:val="00556A1E"/>
    <w:rsid w:val="0059021B"/>
    <w:rsid w:val="0065099C"/>
    <w:rsid w:val="00666249"/>
    <w:rsid w:val="00671516"/>
    <w:rsid w:val="006A2B1C"/>
    <w:rsid w:val="006F2F04"/>
    <w:rsid w:val="007716EB"/>
    <w:rsid w:val="00786459"/>
    <w:rsid w:val="00791DF6"/>
    <w:rsid w:val="007A4C04"/>
    <w:rsid w:val="00890A38"/>
    <w:rsid w:val="0089353B"/>
    <w:rsid w:val="00931C64"/>
    <w:rsid w:val="00953052"/>
    <w:rsid w:val="00993E0E"/>
    <w:rsid w:val="009B596A"/>
    <w:rsid w:val="00A265F2"/>
    <w:rsid w:val="00A32D65"/>
    <w:rsid w:val="00A541A1"/>
    <w:rsid w:val="00A73FBE"/>
    <w:rsid w:val="00AC4A52"/>
    <w:rsid w:val="00B04DA8"/>
    <w:rsid w:val="00B41388"/>
    <w:rsid w:val="00B8088C"/>
    <w:rsid w:val="00BB1A08"/>
    <w:rsid w:val="00BD3A30"/>
    <w:rsid w:val="00C23FA8"/>
    <w:rsid w:val="00C2525A"/>
    <w:rsid w:val="00C33C8B"/>
    <w:rsid w:val="00C93F09"/>
    <w:rsid w:val="00C9531E"/>
    <w:rsid w:val="00CB3CAB"/>
    <w:rsid w:val="00CD58FA"/>
    <w:rsid w:val="00D12010"/>
    <w:rsid w:val="00D61129"/>
    <w:rsid w:val="00DB25D8"/>
    <w:rsid w:val="00E04B2B"/>
    <w:rsid w:val="00E96D19"/>
    <w:rsid w:val="00EE2D5B"/>
    <w:rsid w:val="00EE5885"/>
    <w:rsid w:val="00F11F0D"/>
    <w:rsid w:val="00F67CB4"/>
    <w:rsid w:val="00F76401"/>
    <w:rsid w:val="00FD284E"/>
    <w:rsid w:val="0C506735"/>
    <w:rsid w:val="26AF0420"/>
    <w:rsid w:val="393E3B9D"/>
    <w:rsid w:val="3BE83B17"/>
    <w:rsid w:val="3D421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1CDFB"/>
  <w15:docId w15:val="{2326DAE1-0B5D-431D-B84A-9CB904C39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customStyle="1" w:styleId="HeaderChar">
    <w:name w:val="Header Char"/>
    <w:basedOn w:val="DefaultParagraphFont"/>
    <w:link w:val="Header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line="259" w:lineRule="auto"/>
      <w:outlineLvl w:val="9"/>
    </w:pPr>
    <w:rPr>
      <w:lang w:val="en-US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FCAD5-BC13-4A02-AE16-AC2089017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8</Words>
  <Characters>1073</Characters>
  <Application>Microsoft Office Word</Application>
  <DocSecurity>0</DocSecurity>
  <Lines>8</Lines>
  <Paragraphs>2</Paragraphs>
  <ScaleCrop>false</ScaleCrop>
  <Company>Otago Polytechnic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fiq Alam</dc:creator>
  <cp:lastModifiedBy>Sharan Singh</cp:lastModifiedBy>
  <cp:revision>2</cp:revision>
  <dcterms:created xsi:type="dcterms:W3CDTF">2024-10-01T02:58:00Z</dcterms:created>
  <dcterms:modified xsi:type="dcterms:W3CDTF">2024-10-01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538</vt:lpwstr>
  </property>
  <property fmtid="{D5CDD505-2E9C-101B-9397-08002B2CF9AE}" pid="3" name="ICV">
    <vt:lpwstr>8B299B96C149466F934904F75454D3DF_13</vt:lpwstr>
  </property>
</Properties>
</file>